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995FDE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>20th May</w:t>
      </w:r>
    </w:p>
    <w:p w:rsidR="00995FDE" w:rsidRDefault="00995FDE">
      <w:proofErr w:type="spellStart"/>
      <w:r>
        <w:t>Topic</w:t>
      </w:r>
      <w:proofErr w:type="spellEnd"/>
      <w:r>
        <w:t xml:space="preserve">: My </w:t>
      </w:r>
      <w:proofErr w:type="spellStart"/>
      <w:r>
        <w:t>hobbies</w:t>
      </w:r>
      <w:proofErr w:type="spellEnd"/>
      <w:r>
        <w:t>.</w:t>
      </w:r>
    </w:p>
    <w:p w:rsidR="00995FDE" w:rsidRDefault="00995FDE">
      <w:r>
        <w:t xml:space="preserve"> </w:t>
      </w:r>
    </w:p>
    <w:p w:rsidR="00995FDE" w:rsidRDefault="00995FDE">
      <w:r>
        <w:t>Proszę zapisać nowe słownictwo do zeszytu:</w:t>
      </w:r>
    </w:p>
    <w:p w:rsidR="00995FDE" w:rsidRDefault="00995FDE">
      <w:r>
        <w:t xml:space="preserve">Go camping – iść na biwak  </w:t>
      </w:r>
    </w:p>
    <w:p w:rsidR="00995FDE" w:rsidRDefault="00995FDE">
      <w:r>
        <w:t xml:space="preserve">Go </w:t>
      </w:r>
      <w:proofErr w:type="spellStart"/>
      <w:r>
        <w:t>cycling</w:t>
      </w:r>
      <w:proofErr w:type="spellEnd"/>
      <w:r>
        <w:t xml:space="preserve"> – iść pojeździć na rowerze </w:t>
      </w:r>
    </w:p>
    <w:p w:rsidR="00995FDE" w:rsidRDefault="00995FDE">
      <w:r>
        <w:t xml:space="preserve">Go </w:t>
      </w:r>
      <w:proofErr w:type="spellStart"/>
      <w:r>
        <w:t>fishing</w:t>
      </w:r>
      <w:proofErr w:type="spellEnd"/>
      <w:r>
        <w:t xml:space="preserve"> – iść na ryby </w:t>
      </w:r>
    </w:p>
    <w:p w:rsidR="00995FDE" w:rsidRDefault="00995FDE">
      <w:r>
        <w:t xml:space="preserve">Go </w:t>
      </w:r>
      <w:proofErr w:type="spellStart"/>
      <w:r>
        <w:t>hiking</w:t>
      </w:r>
      <w:proofErr w:type="spellEnd"/>
      <w:r>
        <w:t xml:space="preserve"> – iść w góry </w:t>
      </w:r>
    </w:p>
    <w:p w:rsidR="00995FDE" w:rsidRDefault="00995FDE">
      <w:r>
        <w:t xml:space="preserve">Go </w:t>
      </w:r>
      <w:proofErr w:type="spellStart"/>
      <w:r>
        <w:t>running</w:t>
      </w:r>
      <w:proofErr w:type="spellEnd"/>
      <w:r>
        <w:t xml:space="preserve"> – iść pobiegać </w:t>
      </w:r>
    </w:p>
    <w:p w:rsidR="00995FDE" w:rsidRDefault="00995FDE">
      <w:r>
        <w:t xml:space="preserve">Go </w:t>
      </w:r>
      <w:proofErr w:type="spellStart"/>
      <w:r>
        <w:t>swimming</w:t>
      </w:r>
      <w:proofErr w:type="spellEnd"/>
      <w:r>
        <w:t xml:space="preserve"> – iść popływać</w:t>
      </w:r>
    </w:p>
    <w:p w:rsidR="00995FDE" w:rsidRDefault="00995FDE"/>
    <w:p w:rsidR="00995FDE" w:rsidRDefault="00995FDE">
      <w:r>
        <w:t xml:space="preserve">Następnie proszę odrobić ćwiczenia ze strony </w:t>
      </w:r>
      <w:r w:rsidR="00B55974">
        <w:t xml:space="preserve">42. </w:t>
      </w:r>
    </w:p>
    <w:p w:rsidR="00B55974" w:rsidRDefault="00B55974">
      <w:r>
        <w:t xml:space="preserve">Good </w:t>
      </w:r>
      <w:proofErr w:type="spellStart"/>
      <w:r>
        <w:t>luck</w:t>
      </w:r>
      <w:proofErr w:type="spellEnd"/>
      <w:r>
        <w:t xml:space="preserve"> ! </w:t>
      </w:r>
      <w:r>
        <w:sym w:font="Wingdings" w:char="F04A"/>
      </w:r>
      <w:r>
        <w:t xml:space="preserve"> </w:t>
      </w:r>
      <w:bookmarkStart w:id="0" w:name="_GoBack"/>
      <w:bookmarkEnd w:id="0"/>
    </w:p>
    <w:sectPr w:rsidR="00B559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2MDI2MzQ1NzO3NDJU0lEKTi0uzszPAykwrAUAHTZA8SwAAAA="/>
  </w:docVars>
  <w:rsids>
    <w:rsidRoot w:val="00995FDE"/>
    <w:rsid w:val="00486815"/>
    <w:rsid w:val="00995FDE"/>
    <w:rsid w:val="00B056F9"/>
    <w:rsid w:val="00B55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6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5-19T17:19:00Z</dcterms:created>
  <dcterms:modified xsi:type="dcterms:W3CDTF">2020-05-19T17:31:00Z</dcterms:modified>
</cp:coreProperties>
</file>